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8F3D1" w14:textId="428FEBCC" w:rsidR="00CB2EFE" w:rsidRDefault="00B55CEE">
      <w:r>
        <w:rPr>
          <w:noProof/>
        </w:rPr>
        <w:drawing>
          <wp:anchor distT="0" distB="0" distL="114300" distR="114300" simplePos="0" relativeHeight="251695104" behindDoc="0" locked="0" layoutInCell="1" allowOverlap="1" wp14:anchorId="13042CAC" wp14:editId="00F99BFA">
            <wp:simplePos x="0" y="0"/>
            <wp:positionH relativeFrom="column">
              <wp:posOffset>0</wp:posOffset>
            </wp:positionH>
            <wp:positionV relativeFrom="paragraph">
              <wp:posOffset>2647950</wp:posOffset>
            </wp:positionV>
            <wp:extent cx="6762750" cy="1495425"/>
            <wp:effectExtent l="0" t="0" r="0" b="0"/>
            <wp:wrapNone/>
            <wp:docPr id="2206889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1" allowOverlap="1" wp14:anchorId="12B48140" wp14:editId="182E77B2">
            <wp:simplePos x="0" y="0"/>
            <wp:positionH relativeFrom="column">
              <wp:posOffset>-9525</wp:posOffset>
            </wp:positionH>
            <wp:positionV relativeFrom="paragraph">
              <wp:posOffset>1562100</wp:posOffset>
            </wp:positionV>
            <wp:extent cx="6762750" cy="1495425"/>
            <wp:effectExtent l="0" t="0" r="0" b="0"/>
            <wp:wrapNone/>
            <wp:docPr id="1024254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82A">
        <w:rPr>
          <w:rFonts w:ascii="Draig" w:hAnsi="Draig"/>
          <w:b/>
          <w:bCs/>
          <w:noProof/>
          <w:color w:val="FFFFFF" w:themeColor="background1"/>
          <w:sz w:val="180"/>
          <w:szCs w:val="180"/>
          <w:lang w:val="en-US"/>
        </w:rPr>
        <w:drawing>
          <wp:anchor distT="0" distB="0" distL="114300" distR="114300" simplePos="0" relativeHeight="251685888" behindDoc="0" locked="0" layoutInCell="1" allowOverlap="1" wp14:anchorId="4FB1FDE4" wp14:editId="58B4DA96">
            <wp:simplePos x="0" y="0"/>
            <wp:positionH relativeFrom="column">
              <wp:posOffset>0</wp:posOffset>
            </wp:positionH>
            <wp:positionV relativeFrom="paragraph">
              <wp:posOffset>568036</wp:posOffset>
            </wp:positionV>
            <wp:extent cx="5791200" cy="1440815"/>
            <wp:effectExtent l="0" t="0" r="0" b="0"/>
            <wp:wrapNone/>
            <wp:docPr id="674814683" name="Picture 1" descr="A 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814683" name="Picture 1" descr="A whit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4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6D1" w:rsidRPr="004B1E09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DA8C885" wp14:editId="72CB6375">
                <wp:simplePos x="0" y="0"/>
                <wp:positionH relativeFrom="column">
                  <wp:posOffset>-14663</wp:posOffset>
                </wp:positionH>
                <wp:positionV relativeFrom="paragraph">
                  <wp:posOffset>568383</wp:posOffset>
                </wp:positionV>
                <wp:extent cx="5983605" cy="1492250"/>
                <wp:effectExtent l="0" t="0" r="0" b="31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3605" cy="1492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B6496B" w14:textId="1125AF33" w:rsidR="008B56D1" w:rsidRPr="00714E4E" w:rsidRDefault="008B56D1" w:rsidP="008B56D1">
                            <w:pPr>
                              <w:rPr>
                                <w:rFonts w:ascii="Draig" w:hAnsi="Draig"/>
                                <w:b/>
                                <w:bCs/>
                                <w:color w:val="FFFFFF" w:themeColor="background1"/>
                                <w:sz w:val="180"/>
                                <w:szCs w:val="18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A8C8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15pt;margin-top:44.75pt;width:471.15pt;height:117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" filled="f" stroked="f">
                <v:textbox>
                  <w:txbxContent>
                    <w:p w14:paraId="4BB6496B" w14:textId="1125AF33" w:rsidR="008B56D1" w:rsidRPr="00714E4E" w:rsidRDefault="008B56D1" w:rsidP="008B56D1">
                      <w:pPr>
                        <w:rPr>
                          <w:rFonts w:ascii="Draig" w:hAnsi="Draig"/>
                          <w:b/>
                          <w:bCs/>
                          <w:color w:val="FFFFFF" w:themeColor="background1"/>
                          <w:sz w:val="180"/>
                          <w:szCs w:val="18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533D">
        <w:rPr>
          <w:noProof/>
        </w:rPr>
        <w:drawing>
          <wp:anchor distT="0" distB="0" distL="114300" distR="114300" simplePos="0" relativeHeight="251658240" behindDoc="1" locked="0" layoutInCell="1" allowOverlap="1" wp14:anchorId="5C1B1296" wp14:editId="5F9C2B99">
            <wp:simplePos x="0" y="0"/>
            <wp:positionH relativeFrom="column">
              <wp:posOffset>-983615</wp:posOffset>
            </wp:positionH>
            <wp:positionV relativeFrom="paragraph">
              <wp:posOffset>-1510030</wp:posOffset>
            </wp:positionV>
            <wp:extent cx="11258550" cy="6591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91" b="6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8550" cy="659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EFE">
        <w:rPr>
          <w:noProof/>
        </w:rPr>
        <w:drawing>
          <wp:anchor distT="0" distB="0" distL="114300" distR="114300" simplePos="0" relativeHeight="251660288" behindDoc="0" locked="0" layoutInCell="1" allowOverlap="1" wp14:anchorId="6613E7F3" wp14:editId="798F880B">
            <wp:simplePos x="0" y="0"/>
            <wp:positionH relativeFrom="column">
              <wp:posOffset>3762375</wp:posOffset>
            </wp:positionH>
            <wp:positionV relativeFrom="paragraph">
              <wp:posOffset>5267325</wp:posOffset>
            </wp:positionV>
            <wp:extent cx="1342390" cy="1200150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39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EFE">
        <w:br w:type="page"/>
      </w:r>
    </w:p>
    <w:p w14:paraId="2BC4F42A" w14:textId="0893791D" w:rsidR="003207A0" w:rsidRDefault="00B14D5C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>
        <w:rPr>
          <w:rFonts w:ascii="Quatro Slab SemiBold" w:eastAsia="Calibri" w:hAnsi="Quatro Slab SemiBold" w:cstheme="minorHAnsi"/>
          <w:noProof/>
          <w:color w:val="000000" w:themeColor="text1"/>
          <w:kern w:val="24"/>
          <w:sz w:val="24"/>
          <w:szCs w:val="24"/>
        </w:rPr>
        <w:lastRenderedPageBreak/>
        <w:drawing>
          <wp:anchor distT="0" distB="0" distL="114300" distR="114300" simplePos="0" relativeHeight="251696128" behindDoc="0" locked="0" layoutInCell="1" allowOverlap="1" wp14:anchorId="082FDD46" wp14:editId="560CE949">
            <wp:simplePos x="0" y="0"/>
            <wp:positionH relativeFrom="column">
              <wp:posOffset>-76200</wp:posOffset>
            </wp:positionH>
            <wp:positionV relativeFrom="paragraph">
              <wp:posOffset>-571500</wp:posOffset>
            </wp:positionV>
            <wp:extent cx="4657725" cy="523875"/>
            <wp:effectExtent l="0" t="0" r="0" b="0"/>
            <wp:wrapNone/>
            <wp:docPr id="143920714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30F9" w:rsidRPr="009430F9">
        <w:rPr>
          <w:rFonts w:ascii="Quatro Slab" w:eastAsia="Calibri" w:hAnsi="Quatro Slab"/>
          <w:color w:val="000000" w:themeColor="text1"/>
          <w:kern w:val="24"/>
          <w:sz w:val="24"/>
          <w:szCs w:val="24"/>
        </w:rPr>
        <w:t xml:space="preserve"> </w:t>
      </w:r>
      <w:r w:rsidR="00FC3FE4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Equality Champions</w:t>
      </w:r>
      <w:r w:rsidR="009430F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should receive regular training on Equality, Diversity, Inclusion and Anti-Discrimination</w:t>
      </w:r>
      <w:r w:rsidR="00B94933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taking a proactive approach to education</w:t>
      </w:r>
      <w:r w:rsidR="00DD5A0C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. </w:t>
      </w:r>
      <w:r w:rsidR="000E090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Increasing your understanding and knowledge ac</w:t>
      </w:r>
      <w:r w:rsidR="00B2217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r</w:t>
      </w:r>
      <w:r w:rsidR="000E090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oss all equality areas is </w:t>
      </w:r>
      <w:r w:rsidR="00D228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important as you progress in your </w:t>
      </w:r>
      <w:proofErr w:type="gramStart"/>
      <w:r w:rsidR="00D228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role</w:t>
      </w:r>
      <w:proofErr w:type="gramEnd"/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so you are continuously </w:t>
      </w:r>
      <w:r w:rsidR="00DD5A0C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up to date with</w:t>
      </w:r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emerging issues and</w:t>
      </w:r>
      <w:r w:rsidR="00DD5A0C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</w:t>
      </w:r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EDI </w:t>
      </w:r>
      <w:r w:rsidR="00DD5A0C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trends</w:t>
      </w:r>
      <w:r w:rsidR="00DD5A0C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.</w:t>
      </w:r>
      <w:r w:rsidR="00DD5A0C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</w:t>
      </w:r>
    </w:p>
    <w:p w14:paraId="03C9ED0A" w14:textId="04928607" w:rsidR="00CB2EFE" w:rsidRPr="006A6926" w:rsidRDefault="009B384E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Use the below </w:t>
      </w:r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Personal </w:t>
      </w:r>
      <w:r w:rsidR="00B14D5C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EDI</w:t>
      </w:r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Learn</w:t>
      </w:r>
      <w:r w:rsidR="00F21D29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i</w:t>
      </w:r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ng </w:t>
      </w: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Plan Template to </w:t>
      </w:r>
      <w:r w:rsidR="00396170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plan </w:t>
      </w:r>
      <w:r w:rsidR="003207A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your </w:t>
      </w:r>
      <w:r w:rsidR="00F21D29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continuous EDI learning across multiple EDI topics and areas.</w:t>
      </w:r>
    </w:p>
    <w:p w14:paraId="6DBE3DB1" w14:textId="223B6948" w:rsidR="00396170" w:rsidRPr="006A6926" w:rsidRDefault="00396170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You should assess </w:t>
      </w:r>
      <w:r w:rsidR="00E507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your current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level of understanding o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f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va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riou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s EDI topics and </w:t>
      </w:r>
      <w:r w:rsidR="00E507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what </w:t>
      </w:r>
      <w:proofErr w:type="spellStart"/>
      <w:r w:rsidR="00E507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your</w:t>
      </w:r>
      <w:proofErr w:type="spellEnd"/>
      <w:r w:rsidR="00E507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</w:t>
      </w:r>
      <w:r w:rsidR="00B5518B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learning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needs </w:t>
      </w:r>
      <w:r w:rsidR="00E50790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are </w:t>
      </w:r>
      <w:r w:rsidR="0066685F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to assist with completing the </w:t>
      </w:r>
      <w:r w:rsidR="00A962D8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learning</w:t>
      </w:r>
      <w:r w:rsidR="00CF4559"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plan.</w:t>
      </w:r>
    </w:p>
    <w:p w14:paraId="7CAEF176" w14:textId="7074BE83" w:rsidR="00E369EF" w:rsidRPr="006A6926" w:rsidRDefault="00E369EF">
      <w:pPr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</w:pP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The </w:t>
      </w:r>
      <w:r w:rsidR="00A962D8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learning</w:t>
      </w: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plan should be monitored frequently to ensure that any previously </w:t>
      </w:r>
      <w:r w:rsidR="00B5518B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>attended</w:t>
      </w:r>
      <w:r w:rsidRPr="006A6926">
        <w:rPr>
          <w:rFonts w:ascii="Quatro Slab SemiBold" w:eastAsia="Calibri" w:hAnsi="Quatro Slab SemiBold" w:cstheme="minorHAnsi"/>
          <w:color w:val="000000" w:themeColor="text1"/>
          <w:kern w:val="24"/>
          <w:sz w:val="24"/>
          <w:szCs w:val="24"/>
        </w:rPr>
        <w:t xml:space="preserve"> training is revalidated where required.</w:t>
      </w:r>
    </w:p>
    <w:p w14:paraId="56ADED2D" w14:textId="77777777" w:rsidR="00E369EF" w:rsidRPr="00E369EF" w:rsidRDefault="00E369EF">
      <w:pPr>
        <w:rPr>
          <w:rFonts w:eastAsia="Calibri" w:cstheme="minorHAnsi"/>
          <w:color w:val="000000" w:themeColor="text1"/>
          <w:kern w:val="24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7"/>
        <w:gridCol w:w="1790"/>
        <w:gridCol w:w="2190"/>
        <w:gridCol w:w="1892"/>
        <w:gridCol w:w="2162"/>
        <w:gridCol w:w="2133"/>
        <w:gridCol w:w="1714"/>
      </w:tblGrid>
      <w:tr w:rsidR="00E60EA2" w14:paraId="3BF2741E" w14:textId="7DB965AC" w:rsidTr="00E60EA2">
        <w:trPr>
          <w:trHeight w:val="963"/>
        </w:trPr>
        <w:tc>
          <w:tcPr>
            <w:tcW w:w="2067" w:type="dxa"/>
            <w:shd w:val="clear" w:color="auto" w:fill="00953D"/>
            <w:vAlign w:val="center"/>
          </w:tcPr>
          <w:p w14:paraId="0ED1D187" w14:textId="77777777" w:rsidR="00E60EA2" w:rsidRDefault="00E60EA2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OPIC – </w:t>
            </w:r>
          </w:p>
          <w:p w14:paraId="5356E66A" w14:textId="76870572" w:rsidR="00E60EA2" w:rsidRPr="00CB2EFE" w:rsidRDefault="00E60EA2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FOCUS</w:t>
            </w:r>
          </w:p>
        </w:tc>
        <w:tc>
          <w:tcPr>
            <w:tcW w:w="1790" w:type="dxa"/>
            <w:shd w:val="clear" w:color="auto" w:fill="00953D"/>
            <w:vAlign w:val="center"/>
          </w:tcPr>
          <w:p w14:paraId="47D261A6" w14:textId="2D794FD0" w:rsidR="00E60EA2" w:rsidRPr="00CB2EFE" w:rsidRDefault="008D020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17DD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ARNING GOAL (WHAT)</w:t>
            </w:r>
          </w:p>
        </w:tc>
        <w:tc>
          <w:tcPr>
            <w:tcW w:w="2190" w:type="dxa"/>
            <w:shd w:val="clear" w:color="auto" w:fill="00953D"/>
            <w:vAlign w:val="center"/>
          </w:tcPr>
          <w:p w14:paraId="6CF901C8" w14:textId="35B80C9E" w:rsidR="00E60EA2" w:rsidRPr="00CB2EFE" w:rsidRDefault="008D020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F0A6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 (HOW)</w:t>
            </w:r>
          </w:p>
        </w:tc>
        <w:tc>
          <w:tcPr>
            <w:tcW w:w="1892" w:type="dxa"/>
            <w:shd w:val="clear" w:color="auto" w:fill="00953D"/>
            <w:vAlign w:val="center"/>
          </w:tcPr>
          <w:p w14:paraId="27C645C0" w14:textId="66F5FEFE" w:rsidR="00E60EA2" w:rsidRPr="00CB2EFE" w:rsidRDefault="008D020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F0A6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OURCES (TOOLS)</w:t>
            </w:r>
          </w:p>
        </w:tc>
        <w:tc>
          <w:tcPr>
            <w:tcW w:w="2162" w:type="dxa"/>
            <w:shd w:val="clear" w:color="auto" w:fill="00953D"/>
            <w:vAlign w:val="center"/>
          </w:tcPr>
          <w:p w14:paraId="7C6EA665" w14:textId="56D0B420" w:rsidR="00E60EA2" w:rsidRPr="00CB2EFE" w:rsidRDefault="00FE5E64" w:rsidP="00CE57C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020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 (WHO)</w:t>
            </w:r>
          </w:p>
        </w:tc>
        <w:tc>
          <w:tcPr>
            <w:tcW w:w="2133" w:type="dxa"/>
            <w:shd w:val="clear" w:color="auto" w:fill="00953D"/>
            <w:vAlign w:val="center"/>
          </w:tcPr>
          <w:p w14:paraId="6BACBFFB" w14:textId="1A0BE8CD" w:rsidR="00E60EA2" w:rsidRDefault="00FE5E64" w:rsidP="003A597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5E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CCESS (MEASURE)</w:t>
            </w:r>
          </w:p>
        </w:tc>
        <w:tc>
          <w:tcPr>
            <w:tcW w:w="1714" w:type="dxa"/>
            <w:shd w:val="clear" w:color="auto" w:fill="00953D"/>
          </w:tcPr>
          <w:p w14:paraId="58F88907" w14:textId="77777777" w:rsidR="0081335D" w:rsidRDefault="0081335D" w:rsidP="003A597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4C7E68ED" w14:textId="102FADC8" w:rsidR="00E60EA2" w:rsidRDefault="0081335D" w:rsidP="003A597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1335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 DATE (WHEN)</w:t>
            </w:r>
          </w:p>
        </w:tc>
      </w:tr>
      <w:tr w:rsidR="00E60EA2" w14:paraId="7A1ACAC1" w14:textId="5B0A2DDF" w:rsidTr="00E60EA2">
        <w:tc>
          <w:tcPr>
            <w:tcW w:w="2067" w:type="dxa"/>
          </w:tcPr>
          <w:p w14:paraId="46F5A758" w14:textId="02ACC752" w:rsidR="00E60EA2" w:rsidRPr="00CB2EFE" w:rsidRDefault="00E60EA2">
            <w:pPr>
              <w:rPr>
                <w:i/>
                <w:iCs/>
              </w:rPr>
            </w:pPr>
            <w:proofErr w:type="spellStart"/>
            <w:r w:rsidRPr="00CB2EFE">
              <w:rPr>
                <w:i/>
                <w:iCs/>
              </w:rPr>
              <w:t>E.</w:t>
            </w:r>
            <w:r w:rsidR="00FE5E64">
              <w:rPr>
                <w:i/>
                <w:iCs/>
              </w:rPr>
              <w:t>g</w:t>
            </w:r>
            <w:proofErr w:type="spellEnd"/>
            <w:r w:rsidR="00FE5E64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Anti-Racism</w:t>
            </w:r>
          </w:p>
        </w:tc>
        <w:tc>
          <w:tcPr>
            <w:tcW w:w="1790" w:type="dxa"/>
          </w:tcPr>
          <w:p w14:paraId="5921AF56" w14:textId="281E9DCF" w:rsidR="00E60EA2" w:rsidRPr="00CB2EFE" w:rsidRDefault="00D17DD2">
            <w:pPr>
              <w:rPr>
                <w:i/>
                <w:iCs/>
              </w:rPr>
            </w:pPr>
            <w:r>
              <w:rPr>
                <w:i/>
                <w:iCs/>
              </w:rPr>
              <w:t>Have a better understanding of racism</w:t>
            </w:r>
            <w:r w:rsidR="00FE5E64">
              <w:rPr>
                <w:i/>
                <w:iCs/>
              </w:rPr>
              <w:t xml:space="preserve"> &amp; Anti-Racism.</w:t>
            </w:r>
          </w:p>
        </w:tc>
        <w:tc>
          <w:tcPr>
            <w:tcW w:w="2190" w:type="dxa"/>
          </w:tcPr>
          <w:p w14:paraId="7C50644F" w14:textId="668839EC" w:rsidR="00E60EA2" w:rsidRPr="00CB2EFE" w:rsidRDefault="005F0A61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Listen to podcasts </w:t>
            </w:r>
            <w:r w:rsidR="003214DD">
              <w:rPr>
                <w:i/>
                <w:iCs/>
              </w:rPr>
              <w:t xml:space="preserve">and </w:t>
            </w:r>
            <w:r>
              <w:rPr>
                <w:i/>
                <w:iCs/>
              </w:rPr>
              <w:t>read a book</w:t>
            </w:r>
            <w:r w:rsidR="003214DD">
              <w:rPr>
                <w:i/>
                <w:iCs/>
              </w:rPr>
              <w:t>.</w:t>
            </w:r>
          </w:p>
        </w:tc>
        <w:tc>
          <w:tcPr>
            <w:tcW w:w="1892" w:type="dxa"/>
          </w:tcPr>
          <w:p w14:paraId="33252462" w14:textId="7B0EAE0C" w:rsidR="00E60EA2" w:rsidRPr="00CB2EFE" w:rsidRDefault="00E60EA2" w:rsidP="00CB2EFE">
            <w:pPr>
              <w:rPr>
                <w:i/>
                <w:iCs/>
              </w:rPr>
            </w:pPr>
            <w:r>
              <w:rPr>
                <w:i/>
                <w:iCs/>
              </w:rPr>
              <w:t>Show Racism the Red Card</w:t>
            </w:r>
            <w:r w:rsidR="005F0A61">
              <w:rPr>
                <w:i/>
                <w:iCs/>
              </w:rPr>
              <w:t xml:space="preserve"> podcast,</w:t>
            </w:r>
            <w:r w:rsidR="003214DD">
              <w:t xml:space="preserve"> H</w:t>
            </w:r>
            <w:r w:rsidR="003214DD" w:rsidRPr="003214DD">
              <w:rPr>
                <w:i/>
                <w:iCs/>
              </w:rPr>
              <w:t xml:space="preserve">ow to </w:t>
            </w:r>
            <w:r w:rsidR="003214DD">
              <w:rPr>
                <w:i/>
                <w:iCs/>
              </w:rPr>
              <w:t>A</w:t>
            </w:r>
            <w:r w:rsidR="003214DD" w:rsidRPr="003214DD">
              <w:rPr>
                <w:i/>
                <w:iCs/>
              </w:rPr>
              <w:t xml:space="preserve">rgue with a </w:t>
            </w:r>
            <w:r w:rsidR="003214DD">
              <w:rPr>
                <w:i/>
                <w:iCs/>
              </w:rPr>
              <w:t>R</w:t>
            </w:r>
            <w:r w:rsidR="003214DD" w:rsidRPr="003214DD">
              <w:rPr>
                <w:i/>
                <w:iCs/>
              </w:rPr>
              <w:t>acist by</w:t>
            </w:r>
            <w:r w:rsidR="003214DD">
              <w:rPr>
                <w:i/>
                <w:iCs/>
              </w:rPr>
              <w:t xml:space="preserve"> A</w:t>
            </w:r>
            <w:r w:rsidR="003214DD" w:rsidRPr="003214DD">
              <w:rPr>
                <w:i/>
                <w:iCs/>
              </w:rPr>
              <w:t xml:space="preserve">dam </w:t>
            </w:r>
            <w:r w:rsidR="003214DD">
              <w:rPr>
                <w:i/>
                <w:iCs/>
              </w:rPr>
              <w:t>R</w:t>
            </w:r>
            <w:r w:rsidR="003214DD" w:rsidRPr="003214DD">
              <w:rPr>
                <w:i/>
                <w:iCs/>
              </w:rPr>
              <w:t>utherford</w:t>
            </w:r>
            <w:r w:rsidR="003214DD">
              <w:rPr>
                <w:i/>
                <w:iCs/>
              </w:rPr>
              <w:t xml:space="preserve"> book.</w:t>
            </w:r>
            <w:r w:rsidR="005F0A61">
              <w:rPr>
                <w:i/>
                <w:iCs/>
              </w:rPr>
              <w:t xml:space="preserve"> </w:t>
            </w:r>
          </w:p>
        </w:tc>
        <w:tc>
          <w:tcPr>
            <w:tcW w:w="2162" w:type="dxa"/>
            <w:shd w:val="clear" w:color="auto" w:fill="FFFFFF" w:themeFill="background1"/>
          </w:tcPr>
          <w:p w14:paraId="32F19CD8" w14:textId="1FF28D92" w:rsidR="00E60EA2" w:rsidRPr="0081335D" w:rsidRDefault="008D020E">
            <w:pPr>
              <w:rPr>
                <w:i/>
                <w:iCs/>
              </w:rPr>
            </w:pPr>
            <w:r w:rsidRPr="0081335D">
              <w:rPr>
                <w:i/>
                <w:iCs/>
              </w:rPr>
              <w:t>Show Racism the Red Card.</w:t>
            </w:r>
          </w:p>
        </w:tc>
        <w:tc>
          <w:tcPr>
            <w:tcW w:w="2133" w:type="dxa"/>
            <w:shd w:val="clear" w:color="auto" w:fill="FFFFFF" w:themeFill="background1"/>
          </w:tcPr>
          <w:p w14:paraId="5C23904A" w14:textId="77777777" w:rsidR="00E60EA2" w:rsidRPr="0081335D" w:rsidRDefault="00FE5E64">
            <w:r w:rsidRPr="0081335D">
              <w:t>Listen to one podcast.</w:t>
            </w:r>
          </w:p>
          <w:p w14:paraId="769DD058" w14:textId="04A52FF2" w:rsidR="0081335D" w:rsidRPr="0081335D" w:rsidRDefault="0081335D">
            <w:r w:rsidRPr="0081335D">
              <w:t>Finish reading the book.</w:t>
            </w:r>
          </w:p>
        </w:tc>
        <w:tc>
          <w:tcPr>
            <w:tcW w:w="1714" w:type="dxa"/>
            <w:shd w:val="clear" w:color="auto" w:fill="FFFFFF" w:themeFill="background1"/>
          </w:tcPr>
          <w:p w14:paraId="308EBA1A" w14:textId="05730E4C" w:rsidR="00E60EA2" w:rsidRPr="0081335D" w:rsidRDefault="0081335D">
            <w:r w:rsidRPr="0081335D">
              <w:t>End of the month.</w:t>
            </w:r>
          </w:p>
        </w:tc>
      </w:tr>
      <w:tr w:rsidR="00E60EA2" w14:paraId="1A47B6DD" w14:textId="6258BD73" w:rsidTr="00E60EA2">
        <w:tc>
          <w:tcPr>
            <w:tcW w:w="2067" w:type="dxa"/>
          </w:tcPr>
          <w:p w14:paraId="70E14878" w14:textId="77777777" w:rsidR="00E60EA2" w:rsidRDefault="00E60EA2"/>
        </w:tc>
        <w:tc>
          <w:tcPr>
            <w:tcW w:w="1790" w:type="dxa"/>
          </w:tcPr>
          <w:p w14:paraId="0DA61543" w14:textId="0DF3A47F" w:rsidR="00E60EA2" w:rsidRDefault="00E60EA2"/>
        </w:tc>
        <w:tc>
          <w:tcPr>
            <w:tcW w:w="2190" w:type="dxa"/>
          </w:tcPr>
          <w:p w14:paraId="378A73F2" w14:textId="77777777" w:rsidR="00E60EA2" w:rsidRDefault="00E60EA2"/>
        </w:tc>
        <w:tc>
          <w:tcPr>
            <w:tcW w:w="1892" w:type="dxa"/>
          </w:tcPr>
          <w:p w14:paraId="558EE520" w14:textId="77777777" w:rsidR="00E60EA2" w:rsidRDefault="00E60EA2"/>
        </w:tc>
        <w:tc>
          <w:tcPr>
            <w:tcW w:w="2162" w:type="dxa"/>
          </w:tcPr>
          <w:p w14:paraId="65F8F123" w14:textId="77777777" w:rsidR="00E60EA2" w:rsidRDefault="00E60EA2"/>
        </w:tc>
        <w:tc>
          <w:tcPr>
            <w:tcW w:w="2133" w:type="dxa"/>
          </w:tcPr>
          <w:p w14:paraId="1DB4E674" w14:textId="77777777" w:rsidR="00E60EA2" w:rsidRDefault="00E60EA2"/>
        </w:tc>
        <w:tc>
          <w:tcPr>
            <w:tcW w:w="1714" w:type="dxa"/>
          </w:tcPr>
          <w:p w14:paraId="0168CD88" w14:textId="77777777" w:rsidR="00E60EA2" w:rsidRDefault="00E60EA2"/>
        </w:tc>
      </w:tr>
      <w:tr w:rsidR="00E60EA2" w14:paraId="2DD4F6CB" w14:textId="46B0C88A" w:rsidTr="00E60EA2">
        <w:tc>
          <w:tcPr>
            <w:tcW w:w="2067" w:type="dxa"/>
          </w:tcPr>
          <w:p w14:paraId="4C3F0C62" w14:textId="77777777" w:rsidR="00E60EA2" w:rsidRDefault="00E60EA2"/>
        </w:tc>
        <w:tc>
          <w:tcPr>
            <w:tcW w:w="1790" w:type="dxa"/>
          </w:tcPr>
          <w:p w14:paraId="29CAEC1C" w14:textId="5EF0E86C" w:rsidR="00E60EA2" w:rsidRDefault="00E60EA2"/>
        </w:tc>
        <w:tc>
          <w:tcPr>
            <w:tcW w:w="2190" w:type="dxa"/>
          </w:tcPr>
          <w:p w14:paraId="68D0C636" w14:textId="77777777" w:rsidR="00E60EA2" w:rsidRDefault="00E60EA2"/>
        </w:tc>
        <w:tc>
          <w:tcPr>
            <w:tcW w:w="1892" w:type="dxa"/>
          </w:tcPr>
          <w:p w14:paraId="2C50EFDE" w14:textId="77777777" w:rsidR="00E60EA2" w:rsidRDefault="00E60EA2"/>
        </w:tc>
        <w:tc>
          <w:tcPr>
            <w:tcW w:w="2162" w:type="dxa"/>
          </w:tcPr>
          <w:p w14:paraId="380EE0DB" w14:textId="77777777" w:rsidR="00E60EA2" w:rsidRDefault="00E60EA2"/>
        </w:tc>
        <w:tc>
          <w:tcPr>
            <w:tcW w:w="2133" w:type="dxa"/>
          </w:tcPr>
          <w:p w14:paraId="40698264" w14:textId="77777777" w:rsidR="00E60EA2" w:rsidRDefault="00E60EA2"/>
        </w:tc>
        <w:tc>
          <w:tcPr>
            <w:tcW w:w="1714" w:type="dxa"/>
          </w:tcPr>
          <w:p w14:paraId="070A264F" w14:textId="77777777" w:rsidR="00E60EA2" w:rsidRDefault="00E60EA2"/>
        </w:tc>
      </w:tr>
      <w:tr w:rsidR="00E60EA2" w14:paraId="3B979ABB" w14:textId="7BA1494E" w:rsidTr="00E60EA2">
        <w:tc>
          <w:tcPr>
            <w:tcW w:w="2067" w:type="dxa"/>
          </w:tcPr>
          <w:p w14:paraId="5E0C9D4A" w14:textId="77777777" w:rsidR="00E60EA2" w:rsidRDefault="00E60EA2"/>
        </w:tc>
        <w:tc>
          <w:tcPr>
            <w:tcW w:w="1790" w:type="dxa"/>
          </w:tcPr>
          <w:p w14:paraId="24FB0E08" w14:textId="77777777" w:rsidR="00E60EA2" w:rsidRDefault="00E60EA2"/>
        </w:tc>
        <w:tc>
          <w:tcPr>
            <w:tcW w:w="2190" w:type="dxa"/>
          </w:tcPr>
          <w:p w14:paraId="4E55FCD5" w14:textId="77777777" w:rsidR="00E60EA2" w:rsidRDefault="00E60EA2"/>
        </w:tc>
        <w:tc>
          <w:tcPr>
            <w:tcW w:w="1892" w:type="dxa"/>
          </w:tcPr>
          <w:p w14:paraId="53D14C7F" w14:textId="77777777" w:rsidR="00E60EA2" w:rsidRDefault="00E60EA2"/>
        </w:tc>
        <w:tc>
          <w:tcPr>
            <w:tcW w:w="2162" w:type="dxa"/>
          </w:tcPr>
          <w:p w14:paraId="1F708B2A" w14:textId="77777777" w:rsidR="00E60EA2" w:rsidRDefault="00E60EA2"/>
        </w:tc>
        <w:tc>
          <w:tcPr>
            <w:tcW w:w="2133" w:type="dxa"/>
          </w:tcPr>
          <w:p w14:paraId="11B2B70B" w14:textId="77777777" w:rsidR="00E60EA2" w:rsidRDefault="00E60EA2"/>
        </w:tc>
        <w:tc>
          <w:tcPr>
            <w:tcW w:w="1714" w:type="dxa"/>
          </w:tcPr>
          <w:p w14:paraId="75862174" w14:textId="77777777" w:rsidR="00E60EA2" w:rsidRDefault="00E60EA2"/>
        </w:tc>
      </w:tr>
      <w:tr w:rsidR="00E60EA2" w14:paraId="46D18B74" w14:textId="0EC36AB8" w:rsidTr="00E60EA2">
        <w:tc>
          <w:tcPr>
            <w:tcW w:w="2067" w:type="dxa"/>
          </w:tcPr>
          <w:p w14:paraId="4217D4EB" w14:textId="77777777" w:rsidR="00E60EA2" w:rsidRDefault="00E60EA2"/>
        </w:tc>
        <w:tc>
          <w:tcPr>
            <w:tcW w:w="1790" w:type="dxa"/>
          </w:tcPr>
          <w:p w14:paraId="2750252C" w14:textId="77777777" w:rsidR="00E60EA2" w:rsidRDefault="00E60EA2"/>
        </w:tc>
        <w:tc>
          <w:tcPr>
            <w:tcW w:w="2190" w:type="dxa"/>
          </w:tcPr>
          <w:p w14:paraId="48AECEBE" w14:textId="77777777" w:rsidR="00E60EA2" w:rsidRDefault="00E60EA2"/>
        </w:tc>
        <w:tc>
          <w:tcPr>
            <w:tcW w:w="1892" w:type="dxa"/>
          </w:tcPr>
          <w:p w14:paraId="753E2CFB" w14:textId="77777777" w:rsidR="00E60EA2" w:rsidRDefault="00E60EA2"/>
        </w:tc>
        <w:tc>
          <w:tcPr>
            <w:tcW w:w="2162" w:type="dxa"/>
          </w:tcPr>
          <w:p w14:paraId="6D5090D7" w14:textId="77777777" w:rsidR="00E60EA2" w:rsidRDefault="00E60EA2"/>
        </w:tc>
        <w:tc>
          <w:tcPr>
            <w:tcW w:w="2133" w:type="dxa"/>
          </w:tcPr>
          <w:p w14:paraId="58F9D415" w14:textId="77777777" w:rsidR="00E60EA2" w:rsidRDefault="00E60EA2"/>
        </w:tc>
        <w:tc>
          <w:tcPr>
            <w:tcW w:w="1714" w:type="dxa"/>
          </w:tcPr>
          <w:p w14:paraId="79E1CD90" w14:textId="77777777" w:rsidR="00E60EA2" w:rsidRDefault="00E60EA2"/>
        </w:tc>
      </w:tr>
      <w:tr w:rsidR="00E60EA2" w14:paraId="022B9B32" w14:textId="768A2364" w:rsidTr="00E60EA2">
        <w:tc>
          <w:tcPr>
            <w:tcW w:w="2067" w:type="dxa"/>
          </w:tcPr>
          <w:p w14:paraId="6FDFCB03" w14:textId="77777777" w:rsidR="00E60EA2" w:rsidRDefault="00E60EA2"/>
        </w:tc>
        <w:tc>
          <w:tcPr>
            <w:tcW w:w="1790" w:type="dxa"/>
          </w:tcPr>
          <w:p w14:paraId="777C252D" w14:textId="62732D24" w:rsidR="00E60EA2" w:rsidRDefault="00E60EA2"/>
        </w:tc>
        <w:tc>
          <w:tcPr>
            <w:tcW w:w="2190" w:type="dxa"/>
          </w:tcPr>
          <w:p w14:paraId="70AB2F8C" w14:textId="77777777" w:rsidR="00E60EA2" w:rsidRDefault="00E60EA2"/>
        </w:tc>
        <w:tc>
          <w:tcPr>
            <w:tcW w:w="1892" w:type="dxa"/>
          </w:tcPr>
          <w:p w14:paraId="724C05F7" w14:textId="77777777" w:rsidR="00E60EA2" w:rsidRDefault="00E60EA2"/>
        </w:tc>
        <w:tc>
          <w:tcPr>
            <w:tcW w:w="2162" w:type="dxa"/>
          </w:tcPr>
          <w:p w14:paraId="698DDB86" w14:textId="77777777" w:rsidR="00E60EA2" w:rsidRDefault="00E60EA2"/>
        </w:tc>
        <w:tc>
          <w:tcPr>
            <w:tcW w:w="2133" w:type="dxa"/>
          </w:tcPr>
          <w:p w14:paraId="27407291" w14:textId="77777777" w:rsidR="00E60EA2" w:rsidRDefault="00E60EA2"/>
        </w:tc>
        <w:tc>
          <w:tcPr>
            <w:tcW w:w="1714" w:type="dxa"/>
          </w:tcPr>
          <w:p w14:paraId="2C7CBBA0" w14:textId="77777777" w:rsidR="00E60EA2" w:rsidRDefault="00E60EA2"/>
        </w:tc>
      </w:tr>
      <w:tr w:rsidR="00E60EA2" w14:paraId="664AB61B" w14:textId="4C6F3D0C" w:rsidTr="00E60EA2">
        <w:tc>
          <w:tcPr>
            <w:tcW w:w="2067" w:type="dxa"/>
          </w:tcPr>
          <w:p w14:paraId="04C384E5" w14:textId="77777777" w:rsidR="00E60EA2" w:rsidRDefault="00E60EA2"/>
        </w:tc>
        <w:tc>
          <w:tcPr>
            <w:tcW w:w="1790" w:type="dxa"/>
          </w:tcPr>
          <w:p w14:paraId="5BCE015C" w14:textId="77777777" w:rsidR="00E60EA2" w:rsidRDefault="00E60EA2"/>
        </w:tc>
        <w:tc>
          <w:tcPr>
            <w:tcW w:w="2190" w:type="dxa"/>
          </w:tcPr>
          <w:p w14:paraId="0916FACB" w14:textId="77777777" w:rsidR="00E60EA2" w:rsidRDefault="00E60EA2"/>
        </w:tc>
        <w:tc>
          <w:tcPr>
            <w:tcW w:w="1892" w:type="dxa"/>
          </w:tcPr>
          <w:p w14:paraId="51A00574" w14:textId="77777777" w:rsidR="00E60EA2" w:rsidRDefault="00E60EA2"/>
        </w:tc>
        <w:tc>
          <w:tcPr>
            <w:tcW w:w="2162" w:type="dxa"/>
          </w:tcPr>
          <w:p w14:paraId="02FE0677" w14:textId="77777777" w:rsidR="00E60EA2" w:rsidRDefault="00E60EA2"/>
        </w:tc>
        <w:tc>
          <w:tcPr>
            <w:tcW w:w="2133" w:type="dxa"/>
          </w:tcPr>
          <w:p w14:paraId="2335C3EC" w14:textId="77777777" w:rsidR="00E60EA2" w:rsidRDefault="00E60EA2"/>
        </w:tc>
        <w:tc>
          <w:tcPr>
            <w:tcW w:w="1714" w:type="dxa"/>
          </w:tcPr>
          <w:p w14:paraId="6285C4DB" w14:textId="77777777" w:rsidR="00E60EA2" w:rsidRDefault="00E60EA2"/>
        </w:tc>
      </w:tr>
      <w:tr w:rsidR="00E60EA2" w14:paraId="69EF05EC" w14:textId="308FE39E" w:rsidTr="00E60EA2">
        <w:tc>
          <w:tcPr>
            <w:tcW w:w="2067" w:type="dxa"/>
          </w:tcPr>
          <w:p w14:paraId="1FD734F8" w14:textId="77777777" w:rsidR="00E60EA2" w:rsidRDefault="00E60EA2"/>
        </w:tc>
        <w:tc>
          <w:tcPr>
            <w:tcW w:w="1790" w:type="dxa"/>
          </w:tcPr>
          <w:p w14:paraId="1E17DA26" w14:textId="77777777" w:rsidR="00E60EA2" w:rsidRDefault="00E60EA2"/>
        </w:tc>
        <w:tc>
          <w:tcPr>
            <w:tcW w:w="2190" w:type="dxa"/>
          </w:tcPr>
          <w:p w14:paraId="1418A54C" w14:textId="77777777" w:rsidR="00E60EA2" w:rsidRDefault="00E60EA2"/>
        </w:tc>
        <w:tc>
          <w:tcPr>
            <w:tcW w:w="1892" w:type="dxa"/>
          </w:tcPr>
          <w:p w14:paraId="1089FEA6" w14:textId="77777777" w:rsidR="00E60EA2" w:rsidRDefault="00E60EA2"/>
        </w:tc>
        <w:tc>
          <w:tcPr>
            <w:tcW w:w="2162" w:type="dxa"/>
          </w:tcPr>
          <w:p w14:paraId="18FAD5F6" w14:textId="77777777" w:rsidR="00E60EA2" w:rsidRDefault="00E60EA2"/>
        </w:tc>
        <w:tc>
          <w:tcPr>
            <w:tcW w:w="2133" w:type="dxa"/>
          </w:tcPr>
          <w:p w14:paraId="0EC0069D" w14:textId="77777777" w:rsidR="00E60EA2" w:rsidRDefault="00E60EA2"/>
        </w:tc>
        <w:tc>
          <w:tcPr>
            <w:tcW w:w="1714" w:type="dxa"/>
          </w:tcPr>
          <w:p w14:paraId="1B1BE36A" w14:textId="77777777" w:rsidR="00E60EA2" w:rsidRDefault="00E60EA2"/>
        </w:tc>
      </w:tr>
      <w:tr w:rsidR="00E60EA2" w14:paraId="1453DF7E" w14:textId="07E7B234" w:rsidTr="00E60EA2">
        <w:tc>
          <w:tcPr>
            <w:tcW w:w="2067" w:type="dxa"/>
          </w:tcPr>
          <w:p w14:paraId="479C2F9B" w14:textId="77777777" w:rsidR="00E60EA2" w:rsidRDefault="00E60EA2"/>
        </w:tc>
        <w:tc>
          <w:tcPr>
            <w:tcW w:w="1790" w:type="dxa"/>
          </w:tcPr>
          <w:p w14:paraId="4DDB1D8E" w14:textId="77777777" w:rsidR="00E60EA2" w:rsidRDefault="00E60EA2"/>
        </w:tc>
        <w:tc>
          <w:tcPr>
            <w:tcW w:w="2190" w:type="dxa"/>
          </w:tcPr>
          <w:p w14:paraId="6A09BF07" w14:textId="77777777" w:rsidR="00E60EA2" w:rsidRDefault="00E60EA2"/>
        </w:tc>
        <w:tc>
          <w:tcPr>
            <w:tcW w:w="1892" w:type="dxa"/>
          </w:tcPr>
          <w:p w14:paraId="12F265B5" w14:textId="77777777" w:rsidR="00E60EA2" w:rsidRDefault="00E60EA2"/>
        </w:tc>
        <w:tc>
          <w:tcPr>
            <w:tcW w:w="2162" w:type="dxa"/>
          </w:tcPr>
          <w:p w14:paraId="78349563" w14:textId="77777777" w:rsidR="00E60EA2" w:rsidRDefault="00E60EA2"/>
        </w:tc>
        <w:tc>
          <w:tcPr>
            <w:tcW w:w="2133" w:type="dxa"/>
          </w:tcPr>
          <w:p w14:paraId="228BF63C" w14:textId="77777777" w:rsidR="00E60EA2" w:rsidRDefault="00E60EA2"/>
        </w:tc>
        <w:tc>
          <w:tcPr>
            <w:tcW w:w="1714" w:type="dxa"/>
          </w:tcPr>
          <w:p w14:paraId="5EAC3B8C" w14:textId="77777777" w:rsidR="00E60EA2" w:rsidRDefault="00E60EA2"/>
        </w:tc>
      </w:tr>
      <w:tr w:rsidR="00E60EA2" w14:paraId="194CB96E" w14:textId="28DDA959" w:rsidTr="00E60EA2">
        <w:tc>
          <w:tcPr>
            <w:tcW w:w="2067" w:type="dxa"/>
          </w:tcPr>
          <w:p w14:paraId="6F978DB0" w14:textId="77777777" w:rsidR="00E60EA2" w:rsidRDefault="00E60EA2"/>
        </w:tc>
        <w:tc>
          <w:tcPr>
            <w:tcW w:w="1790" w:type="dxa"/>
          </w:tcPr>
          <w:p w14:paraId="242387E9" w14:textId="77777777" w:rsidR="00E60EA2" w:rsidRDefault="00E60EA2"/>
        </w:tc>
        <w:tc>
          <w:tcPr>
            <w:tcW w:w="2190" w:type="dxa"/>
          </w:tcPr>
          <w:p w14:paraId="0221A993" w14:textId="77777777" w:rsidR="00E60EA2" w:rsidRDefault="00E60EA2"/>
        </w:tc>
        <w:tc>
          <w:tcPr>
            <w:tcW w:w="1892" w:type="dxa"/>
          </w:tcPr>
          <w:p w14:paraId="60731B28" w14:textId="77777777" w:rsidR="00E60EA2" w:rsidRDefault="00E60EA2"/>
        </w:tc>
        <w:tc>
          <w:tcPr>
            <w:tcW w:w="2162" w:type="dxa"/>
          </w:tcPr>
          <w:p w14:paraId="3AE5B490" w14:textId="77777777" w:rsidR="00E60EA2" w:rsidRDefault="00E60EA2"/>
        </w:tc>
        <w:tc>
          <w:tcPr>
            <w:tcW w:w="2133" w:type="dxa"/>
          </w:tcPr>
          <w:p w14:paraId="2070C1BD" w14:textId="77777777" w:rsidR="00E60EA2" w:rsidRDefault="00E60EA2"/>
        </w:tc>
        <w:tc>
          <w:tcPr>
            <w:tcW w:w="1714" w:type="dxa"/>
          </w:tcPr>
          <w:p w14:paraId="5AB673E7" w14:textId="77777777" w:rsidR="00E60EA2" w:rsidRDefault="00E60EA2"/>
        </w:tc>
      </w:tr>
      <w:tr w:rsidR="00E60EA2" w14:paraId="018C554B" w14:textId="0B316B6F" w:rsidTr="00E60EA2">
        <w:tc>
          <w:tcPr>
            <w:tcW w:w="2067" w:type="dxa"/>
          </w:tcPr>
          <w:p w14:paraId="28968B16" w14:textId="77777777" w:rsidR="00E60EA2" w:rsidRDefault="00E60EA2"/>
        </w:tc>
        <w:tc>
          <w:tcPr>
            <w:tcW w:w="1790" w:type="dxa"/>
          </w:tcPr>
          <w:p w14:paraId="32628AFB" w14:textId="77777777" w:rsidR="00E60EA2" w:rsidRDefault="00E60EA2"/>
        </w:tc>
        <w:tc>
          <w:tcPr>
            <w:tcW w:w="2190" w:type="dxa"/>
          </w:tcPr>
          <w:p w14:paraId="097A9DAC" w14:textId="77777777" w:rsidR="00E60EA2" w:rsidRDefault="00E60EA2"/>
        </w:tc>
        <w:tc>
          <w:tcPr>
            <w:tcW w:w="1892" w:type="dxa"/>
          </w:tcPr>
          <w:p w14:paraId="3FFF84D5" w14:textId="77777777" w:rsidR="00E60EA2" w:rsidRDefault="00E60EA2"/>
        </w:tc>
        <w:tc>
          <w:tcPr>
            <w:tcW w:w="2162" w:type="dxa"/>
          </w:tcPr>
          <w:p w14:paraId="4897C5CE" w14:textId="77777777" w:rsidR="00E60EA2" w:rsidRDefault="00E60EA2"/>
        </w:tc>
        <w:tc>
          <w:tcPr>
            <w:tcW w:w="2133" w:type="dxa"/>
          </w:tcPr>
          <w:p w14:paraId="5B9F2E4E" w14:textId="77777777" w:rsidR="00E60EA2" w:rsidRDefault="00E60EA2"/>
        </w:tc>
        <w:tc>
          <w:tcPr>
            <w:tcW w:w="1714" w:type="dxa"/>
          </w:tcPr>
          <w:p w14:paraId="01F343CA" w14:textId="77777777" w:rsidR="00E60EA2" w:rsidRDefault="00E60EA2"/>
        </w:tc>
      </w:tr>
    </w:tbl>
    <w:p w14:paraId="7B553E27" w14:textId="7FB0CF78" w:rsidR="0035675C" w:rsidRDefault="0035675C"/>
    <w:p w14:paraId="3D143BC3" w14:textId="659667A6" w:rsidR="00CB2EFE" w:rsidRPr="006A6926" w:rsidRDefault="00CB2EFE">
      <w:pPr>
        <w:rPr>
          <w:rFonts w:ascii="Quatro Slab SemiBold" w:hAnsi="Quatro Slab SemiBold" w:cstheme="minorHAnsi"/>
        </w:rPr>
      </w:pPr>
      <w:r w:rsidRPr="006A6926">
        <w:rPr>
          <w:rFonts w:ascii="Quatro Slab SemiBold" w:hAnsi="Quatro Slab SemiBold" w:cstheme="minorHAnsi"/>
          <w:color w:val="000000" w:themeColor="text1"/>
          <w:kern w:val="24"/>
        </w:rPr>
        <w:t xml:space="preserve">If you require support in completing the </w:t>
      </w:r>
      <w:r w:rsidR="0081335D">
        <w:rPr>
          <w:rFonts w:ascii="Quatro Slab SemiBold" w:hAnsi="Quatro Slab SemiBold" w:cstheme="minorHAnsi"/>
          <w:color w:val="000000" w:themeColor="text1"/>
          <w:kern w:val="24"/>
        </w:rPr>
        <w:t xml:space="preserve">Personal </w:t>
      </w:r>
      <w:r w:rsidR="00B14D5C">
        <w:rPr>
          <w:rFonts w:ascii="Quatro Slab SemiBold" w:hAnsi="Quatro Slab SemiBold" w:cstheme="minorHAnsi"/>
          <w:color w:val="000000" w:themeColor="text1"/>
          <w:kern w:val="24"/>
        </w:rPr>
        <w:t>EDI</w:t>
      </w:r>
      <w:r w:rsidR="00E369EF" w:rsidRPr="006A6926">
        <w:rPr>
          <w:rFonts w:ascii="Quatro Slab SemiBold" w:hAnsi="Quatro Slab SemiBold" w:cstheme="minorHAnsi"/>
          <w:color w:val="000000" w:themeColor="text1"/>
          <w:kern w:val="24"/>
        </w:rPr>
        <w:t xml:space="preserve"> </w:t>
      </w:r>
      <w:r w:rsidR="0081335D">
        <w:rPr>
          <w:rFonts w:ascii="Quatro Slab SemiBold" w:hAnsi="Quatro Slab SemiBold" w:cstheme="minorHAnsi"/>
          <w:color w:val="000000" w:themeColor="text1"/>
          <w:kern w:val="24"/>
        </w:rPr>
        <w:t>Learning</w:t>
      </w:r>
      <w:r w:rsidR="00E369EF" w:rsidRPr="006A6926">
        <w:rPr>
          <w:rFonts w:ascii="Quatro Slab SemiBold" w:hAnsi="Quatro Slab SemiBold" w:cstheme="minorHAnsi"/>
          <w:color w:val="000000" w:themeColor="text1"/>
          <w:kern w:val="24"/>
        </w:rPr>
        <w:t xml:space="preserve"> Plan</w:t>
      </w:r>
      <w:r w:rsidRPr="006A6926">
        <w:rPr>
          <w:rFonts w:ascii="Quatro Slab SemiBold" w:hAnsi="Quatro Slab SemiBold" w:cstheme="minorHAnsi"/>
          <w:color w:val="000000" w:themeColor="text1"/>
          <w:kern w:val="24"/>
        </w:rPr>
        <w:t xml:space="preserve"> contact </w:t>
      </w:r>
      <w:hyperlink r:id="rId12" w:history="1">
        <w:r w:rsidRPr="006A6926">
          <w:rPr>
            <w:rStyle w:val="Hyperlink"/>
            <w:rFonts w:ascii="Quatro Slab SemiBold" w:hAnsi="Quatro Slab SemiBold" w:cstheme="minorHAnsi"/>
            <w:b/>
            <w:bCs/>
            <w:color w:val="00953D"/>
            <w:kern w:val="24"/>
          </w:rPr>
          <w:t>PAWB@FAW.Cymru</w:t>
        </w:r>
      </w:hyperlink>
    </w:p>
    <w:sectPr w:rsidR="00CB2EFE" w:rsidRPr="006A6926" w:rsidSect="004F71A3">
      <w:pgSz w:w="16838" w:h="11906" w:orient="landscape"/>
      <w:pgMar w:top="1440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raig">
    <w:panose1 w:val="00000506000000000000"/>
    <w:charset w:val="00"/>
    <w:family w:val="modern"/>
    <w:notTrueType/>
    <w:pitch w:val="variable"/>
    <w:sig w:usb0="00000003" w:usb1="00000000" w:usb2="00000000" w:usb3="00000000" w:csb0="00000001" w:csb1="00000000"/>
  </w:font>
  <w:font w:name="Quatro Slab SemiBold">
    <w:panose1 w:val="01000000000000000000"/>
    <w:charset w:val="00"/>
    <w:family w:val="auto"/>
    <w:pitch w:val="variable"/>
    <w:sig w:usb0="A0000027" w:usb1="00000000" w:usb2="00000000" w:usb3="00000000" w:csb0="00000111" w:csb1="00000000"/>
  </w:font>
  <w:font w:name="Quatro Slab">
    <w:panose1 w:val="00000000000000000000"/>
    <w:charset w:val="00"/>
    <w:family w:val="modern"/>
    <w:notTrueType/>
    <w:pitch w:val="variable"/>
    <w:sig w:usb0="A0000027" w:usb1="00000000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7D95"/>
    <w:multiLevelType w:val="hybridMultilevel"/>
    <w:tmpl w:val="9E7EF132"/>
    <w:lvl w:ilvl="0" w:tplc="0D908FF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745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YwMDQzNDY1szRQ0lEKTi0uzszPAykwrQUA47vz1SwAAAA="/>
  </w:docVars>
  <w:rsids>
    <w:rsidRoot w:val="00CB2EFE"/>
    <w:rsid w:val="00045031"/>
    <w:rsid w:val="00097464"/>
    <w:rsid w:val="000E0906"/>
    <w:rsid w:val="0011682A"/>
    <w:rsid w:val="00175867"/>
    <w:rsid w:val="001954A4"/>
    <w:rsid w:val="00202A30"/>
    <w:rsid w:val="00257DC1"/>
    <w:rsid w:val="00273B99"/>
    <w:rsid w:val="00297C73"/>
    <w:rsid w:val="0030078D"/>
    <w:rsid w:val="003207A0"/>
    <w:rsid w:val="003214DD"/>
    <w:rsid w:val="00326804"/>
    <w:rsid w:val="0035675C"/>
    <w:rsid w:val="00396170"/>
    <w:rsid w:val="003A0265"/>
    <w:rsid w:val="003A597D"/>
    <w:rsid w:val="00435014"/>
    <w:rsid w:val="00460950"/>
    <w:rsid w:val="00466B19"/>
    <w:rsid w:val="004D12AF"/>
    <w:rsid w:val="004E2CF2"/>
    <w:rsid w:val="004F71A3"/>
    <w:rsid w:val="00516CE8"/>
    <w:rsid w:val="005F0160"/>
    <w:rsid w:val="005F0A61"/>
    <w:rsid w:val="0060533D"/>
    <w:rsid w:val="0066685F"/>
    <w:rsid w:val="006A6926"/>
    <w:rsid w:val="0081335D"/>
    <w:rsid w:val="008667A8"/>
    <w:rsid w:val="008B56D1"/>
    <w:rsid w:val="008D020E"/>
    <w:rsid w:val="008F5817"/>
    <w:rsid w:val="008F5A07"/>
    <w:rsid w:val="009430F9"/>
    <w:rsid w:val="00945CB8"/>
    <w:rsid w:val="009531D2"/>
    <w:rsid w:val="009A05AE"/>
    <w:rsid w:val="009B384E"/>
    <w:rsid w:val="00A07039"/>
    <w:rsid w:val="00A962D8"/>
    <w:rsid w:val="00A97C8E"/>
    <w:rsid w:val="00B14D5C"/>
    <w:rsid w:val="00B22176"/>
    <w:rsid w:val="00B5518B"/>
    <w:rsid w:val="00B55CEE"/>
    <w:rsid w:val="00B94933"/>
    <w:rsid w:val="00BD3C15"/>
    <w:rsid w:val="00CB2EFE"/>
    <w:rsid w:val="00CE57CE"/>
    <w:rsid w:val="00CF4559"/>
    <w:rsid w:val="00D17DD2"/>
    <w:rsid w:val="00D22890"/>
    <w:rsid w:val="00DC5097"/>
    <w:rsid w:val="00DD5A0C"/>
    <w:rsid w:val="00E25B53"/>
    <w:rsid w:val="00E36993"/>
    <w:rsid w:val="00E369EF"/>
    <w:rsid w:val="00E50790"/>
    <w:rsid w:val="00E60EA2"/>
    <w:rsid w:val="00F21D29"/>
    <w:rsid w:val="00F5284C"/>
    <w:rsid w:val="00FC3FE4"/>
    <w:rsid w:val="00FE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5D0DE"/>
  <w15:chartTrackingRefBased/>
  <w15:docId w15:val="{E7951587-A18C-48EA-AB0B-EACFA4832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E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2E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2E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mailto:PAWB@FAW.Cym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8DC5E-F229-46A8-B175-A691ED7B8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ebber (He/Him)</dc:creator>
  <cp:keywords/>
  <dc:description/>
  <cp:lastModifiedBy>Jason Webber (He/Him)</cp:lastModifiedBy>
  <cp:revision>65</cp:revision>
  <dcterms:created xsi:type="dcterms:W3CDTF">2023-01-11T09:30:00Z</dcterms:created>
  <dcterms:modified xsi:type="dcterms:W3CDTF">2023-07-24T09:45:00Z</dcterms:modified>
</cp:coreProperties>
</file>